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oKlavuzu"/>
        <w:tblW w:w="9714" w:type="dxa"/>
        <w:tblLayout w:type="fixed"/>
        <w:tblLook w:val="04A0" w:firstRow="1" w:lastRow="0" w:firstColumn="1" w:lastColumn="0" w:noHBand="0" w:noVBand="1"/>
      </w:tblPr>
      <w:tblGrid>
        <w:gridCol w:w="1702"/>
        <w:gridCol w:w="4327"/>
        <w:gridCol w:w="1984"/>
        <w:gridCol w:w="1701"/>
      </w:tblGrid>
      <w:tr w:rsidR="00074BFD" w:rsidRPr="003F363A" w14:paraId="77BB6337" w14:textId="77777777" w:rsidTr="00074BFD">
        <w:trPr>
          <w:trHeight w:val="284"/>
        </w:trPr>
        <w:tc>
          <w:tcPr>
            <w:tcW w:w="1702" w:type="dxa"/>
            <w:vMerge w:val="restart"/>
            <w:vAlign w:val="center"/>
          </w:tcPr>
          <w:p w14:paraId="307A3F46" w14:textId="77777777" w:rsidR="00074BFD" w:rsidRPr="003F363A" w:rsidRDefault="00074BFD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  <w:r w:rsidRPr="003F363A">
              <w:rPr>
                <w:rFonts w:ascii="Times New Roman" w:hAnsi="Times New Roman" w:cs="Times New Roman"/>
                <w:noProof/>
                <w:lang w:eastAsia="tr-TR"/>
              </w:rPr>
              <w:drawing>
                <wp:inline distT="0" distB="0" distL="0" distR="0" wp14:anchorId="3BC0814F" wp14:editId="632D8991">
                  <wp:extent cx="842211" cy="84221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224" cy="848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7" w:type="dxa"/>
            <w:vMerge w:val="restart"/>
            <w:vAlign w:val="center"/>
          </w:tcPr>
          <w:p w14:paraId="5CDA3E2A" w14:textId="135CFAFE" w:rsidR="00074BFD" w:rsidRPr="00074BFD" w:rsidRDefault="00074BFD" w:rsidP="00074B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TNKÜ FE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</w:t>
            </w:r>
            <w:r w:rsidRPr="00074B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EDEBİYAT FAKÜLTESİ KİMYA BÖLÜMÜ</w:t>
            </w:r>
          </w:p>
          <w:p w14:paraId="3B8FB404" w14:textId="73D6595B" w:rsidR="00074BFD" w:rsidRPr="003F363A" w:rsidRDefault="00074BFD" w:rsidP="00074BFD">
            <w:pPr>
              <w:jc w:val="center"/>
              <w:rPr>
                <w:rFonts w:ascii="Times New Roman" w:eastAsia="Times New Roman" w:hAnsi="Times New Roman" w:cs="Times New Roman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ANALİTİK TERAZİ CİHAZI KULLANMA TALİMATI</w:t>
            </w:r>
          </w:p>
        </w:tc>
        <w:tc>
          <w:tcPr>
            <w:tcW w:w="1984" w:type="dxa"/>
          </w:tcPr>
          <w:p w14:paraId="12F9C05E" w14:textId="77777777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 xml:space="preserve">Doküman No: </w:t>
            </w:r>
          </w:p>
        </w:tc>
        <w:tc>
          <w:tcPr>
            <w:tcW w:w="1701" w:type="dxa"/>
          </w:tcPr>
          <w:p w14:paraId="1255917F" w14:textId="6102DD25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EYS-TL-</w:t>
            </w: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385</w:t>
            </w:r>
          </w:p>
        </w:tc>
      </w:tr>
      <w:tr w:rsidR="00074BFD" w:rsidRPr="003F363A" w14:paraId="66815362" w14:textId="77777777" w:rsidTr="004B6C7A">
        <w:trPr>
          <w:trHeight w:val="284"/>
        </w:trPr>
        <w:tc>
          <w:tcPr>
            <w:tcW w:w="1702" w:type="dxa"/>
            <w:vMerge/>
          </w:tcPr>
          <w:p w14:paraId="6ADA2A04" w14:textId="77777777" w:rsidR="00074BFD" w:rsidRPr="003F363A" w:rsidRDefault="00074BFD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4E8AD12A" w14:textId="77777777" w:rsidR="00074BFD" w:rsidRPr="003F363A" w:rsidRDefault="00074BFD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3E871FE2" w14:textId="77777777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Hazırlama Tarihi:</w:t>
            </w:r>
          </w:p>
        </w:tc>
        <w:tc>
          <w:tcPr>
            <w:tcW w:w="1701" w:type="dxa"/>
          </w:tcPr>
          <w:p w14:paraId="60DF02F5" w14:textId="2DD04845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13.04.2022</w:t>
            </w:r>
          </w:p>
        </w:tc>
      </w:tr>
      <w:tr w:rsidR="00074BFD" w:rsidRPr="003F363A" w14:paraId="2A646A0D" w14:textId="77777777" w:rsidTr="004B6C7A">
        <w:trPr>
          <w:trHeight w:val="284"/>
        </w:trPr>
        <w:tc>
          <w:tcPr>
            <w:tcW w:w="1702" w:type="dxa"/>
            <w:vMerge/>
          </w:tcPr>
          <w:p w14:paraId="0A68C367" w14:textId="77777777" w:rsidR="00074BFD" w:rsidRPr="003F363A" w:rsidRDefault="00074BFD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701CF000" w14:textId="77777777" w:rsidR="00074BFD" w:rsidRPr="003F363A" w:rsidRDefault="00074BFD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213028F0" w14:textId="77777777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Tarihi:</w:t>
            </w:r>
          </w:p>
        </w:tc>
        <w:tc>
          <w:tcPr>
            <w:tcW w:w="1701" w:type="dxa"/>
          </w:tcPr>
          <w:p w14:paraId="4F9F3942" w14:textId="08DC139E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-</w:t>
            </w:r>
          </w:p>
        </w:tc>
      </w:tr>
      <w:tr w:rsidR="00074BFD" w:rsidRPr="003F363A" w14:paraId="64FD2870" w14:textId="77777777" w:rsidTr="004B6C7A">
        <w:trPr>
          <w:trHeight w:val="284"/>
        </w:trPr>
        <w:tc>
          <w:tcPr>
            <w:tcW w:w="1702" w:type="dxa"/>
            <w:vMerge/>
          </w:tcPr>
          <w:p w14:paraId="69453CBA" w14:textId="77777777" w:rsidR="00074BFD" w:rsidRPr="003F363A" w:rsidRDefault="00074BFD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20379AC4" w14:textId="77777777" w:rsidR="00074BFD" w:rsidRPr="003F363A" w:rsidRDefault="00074BFD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103919F6" w14:textId="77777777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Revizyon No:</w:t>
            </w:r>
          </w:p>
        </w:tc>
        <w:tc>
          <w:tcPr>
            <w:tcW w:w="1701" w:type="dxa"/>
          </w:tcPr>
          <w:p w14:paraId="79A5B427" w14:textId="7DE95788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0</w:t>
            </w:r>
          </w:p>
        </w:tc>
      </w:tr>
      <w:tr w:rsidR="00074BFD" w:rsidRPr="003F363A" w14:paraId="4813EF36" w14:textId="77777777" w:rsidTr="004B6C7A">
        <w:trPr>
          <w:trHeight w:val="284"/>
        </w:trPr>
        <w:tc>
          <w:tcPr>
            <w:tcW w:w="1702" w:type="dxa"/>
            <w:vMerge/>
          </w:tcPr>
          <w:p w14:paraId="5F053CA8" w14:textId="77777777" w:rsidR="00074BFD" w:rsidRPr="003F363A" w:rsidRDefault="00074BFD" w:rsidP="004B6C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eastAsia="tr-TR"/>
              </w:rPr>
            </w:pPr>
          </w:p>
        </w:tc>
        <w:tc>
          <w:tcPr>
            <w:tcW w:w="4327" w:type="dxa"/>
            <w:vMerge/>
          </w:tcPr>
          <w:p w14:paraId="66F4EF6A" w14:textId="77777777" w:rsidR="00074BFD" w:rsidRPr="003F363A" w:rsidRDefault="00074BFD" w:rsidP="004B6C7A">
            <w:pPr>
              <w:rPr>
                <w:rFonts w:ascii="Times New Roman" w:eastAsia="Times New Roman" w:hAnsi="Times New Roman" w:cs="Times New Roman"/>
                <w:lang w:eastAsia="tr-TR"/>
              </w:rPr>
            </w:pPr>
          </w:p>
        </w:tc>
        <w:tc>
          <w:tcPr>
            <w:tcW w:w="1984" w:type="dxa"/>
          </w:tcPr>
          <w:p w14:paraId="5D91B569" w14:textId="77777777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Toplam Sayfa Sayısı:</w:t>
            </w:r>
          </w:p>
        </w:tc>
        <w:tc>
          <w:tcPr>
            <w:tcW w:w="1701" w:type="dxa"/>
          </w:tcPr>
          <w:p w14:paraId="39E9594F" w14:textId="19234D29" w:rsidR="00074BFD" w:rsidRPr="00074BFD" w:rsidRDefault="00074BFD" w:rsidP="00074BFD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 w:rsidRPr="00074BFD"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2</w:t>
            </w:r>
          </w:p>
        </w:tc>
      </w:tr>
    </w:tbl>
    <w:p w14:paraId="3FCCB758" w14:textId="77777777" w:rsidR="00074BFD" w:rsidRDefault="00074BFD" w:rsidP="00074BFD"/>
    <w:tbl>
      <w:tblPr>
        <w:tblStyle w:val="TableGrid1"/>
        <w:tblW w:w="9747" w:type="dxa"/>
        <w:tblLook w:val="04A0" w:firstRow="1" w:lastRow="0" w:firstColumn="1" w:lastColumn="0" w:noHBand="0" w:noVBand="1"/>
      </w:tblPr>
      <w:tblGrid>
        <w:gridCol w:w="2943"/>
        <w:gridCol w:w="6804"/>
      </w:tblGrid>
      <w:tr w:rsidR="00074BFD" w:rsidRPr="00E54F10" w14:paraId="52B88BA4" w14:textId="77777777" w:rsidTr="004B6C7A">
        <w:tc>
          <w:tcPr>
            <w:tcW w:w="2943" w:type="dxa"/>
          </w:tcPr>
          <w:p w14:paraId="2BA284CF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Cihazın Markası/Modeli/ Taşınır Sicil No</w:t>
            </w:r>
          </w:p>
        </w:tc>
        <w:tc>
          <w:tcPr>
            <w:tcW w:w="6804" w:type="dxa"/>
          </w:tcPr>
          <w:p w14:paraId="14CDCAE0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litik Terazi</w:t>
            </w:r>
            <w:r w:rsidRPr="00E54F10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</w:rPr>
              <w:t>Radwag</w:t>
            </w:r>
            <w:proofErr w:type="spellEnd"/>
            <w:r>
              <w:rPr>
                <w:rFonts w:ascii="Times New Roman" w:hAnsi="Times New Roman" w:cs="Times New Roman"/>
              </w:rPr>
              <w:t>, AS 220/C/2</w:t>
            </w:r>
            <w:r w:rsidRPr="00E54F10">
              <w:rPr>
                <w:rFonts w:ascii="Times New Roman" w:hAnsi="Times New Roman" w:cs="Times New Roman"/>
              </w:rPr>
              <w:t xml:space="preserve">/ </w:t>
            </w:r>
          </w:p>
          <w:p w14:paraId="35ECA667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253.3.4./14/1689</w:t>
            </w:r>
          </w:p>
        </w:tc>
      </w:tr>
      <w:tr w:rsidR="00074BFD" w:rsidRPr="00E54F10" w14:paraId="6E253075" w14:textId="77777777" w:rsidTr="004B6C7A">
        <w:tc>
          <w:tcPr>
            <w:tcW w:w="2943" w:type="dxa"/>
          </w:tcPr>
          <w:p w14:paraId="0CD204B3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Kullanım Amacı</w:t>
            </w:r>
          </w:p>
        </w:tc>
        <w:tc>
          <w:tcPr>
            <w:tcW w:w="6804" w:type="dxa"/>
          </w:tcPr>
          <w:p w14:paraId="700AECA4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Geliştirilen bataryaların analizlerini gerçekleştirmektir</w:t>
            </w:r>
          </w:p>
        </w:tc>
      </w:tr>
      <w:tr w:rsidR="00074BFD" w:rsidRPr="00E54F10" w14:paraId="50C25F83" w14:textId="77777777" w:rsidTr="004B6C7A">
        <w:tc>
          <w:tcPr>
            <w:tcW w:w="2943" w:type="dxa"/>
          </w:tcPr>
          <w:p w14:paraId="23C0F377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su</w:t>
            </w:r>
            <w:r w:rsidRPr="00E54F10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6804" w:type="dxa"/>
          </w:tcPr>
          <w:p w14:paraId="3C48D28E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proofErr w:type="spellStart"/>
            <w:r w:rsidRPr="00E54F10">
              <w:rPr>
                <w:rFonts w:ascii="Times New Roman" w:hAnsi="Times New Roman" w:cs="Times New Roman"/>
              </w:rPr>
              <w:t>Prof.Dr</w:t>
            </w:r>
            <w:proofErr w:type="spellEnd"/>
            <w:r w:rsidRPr="00E54F10">
              <w:rPr>
                <w:rFonts w:ascii="Times New Roman" w:hAnsi="Times New Roman" w:cs="Times New Roman"/>
              </w:rPr>
              <w:t>. Murat ATEŞ</w:t>
            </w:r>
          </w:p>
        </w:tc>
      </w:tr>
      <w:tr w:rsidR="00074BFD" w:rsidRPr="00E54F10" w14:paraId="6857AC7D" w14:textId="77777777" w:rsidTr="004B6C7A">
        <w:tc>
          <w:tcPr>
            <w:tcW w:w="2943" w:type="dxa"/>
          </w:tcPr>
          <w:p w14:paraId="4BD6FAD5" w14:textId="77777777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r w:rsidRPr="00E54F10">
              <w:rPr>
                <w:rFonts w:ascii="Times New Roman" w:hAnsi="Times New Roman" w:cs="Times New Roman"/>
              </w:rPr>
              <w:t>Sorumlu Personel İletişim Bilgileri (e-posta, GSM)</w:t>
            </w:r>
          </w:p>
        </w:tc>
        <w:tc>
          <w:tcPr>
            <w:tcW w:w="6804" w:type="dxa"/>
          </w:tcPr>
          <w:p w14:paraId="116199D8" w14:textId="347A7F2A" w:rsidR="00074BFD" w:rsidRPr="00E54F10" w:rsidRDefault="00074BFD" w:rsidP="004B6C7A">
            <w:pPr>
              <w:rPr>
                <w:rFonts w:ascii="Times New Roman" w:hAnsi="Times New Roman" w:cs="Times New Roman"/>
              </w:rPr>
            </w:pPr>
            <w:hyperlink r:id="rId6" w:history="1">
              <w:r w:rsidRPr="00E54F10">
                <w:rPr>
                  <w:rFonts w:ascii="Times New Roman" w:hAnsi="Times New Roman" w:cs="Times New Roman"/>
                  <w:color w:val="0563C1" w:themeColor="hyperlink"/>
                  <w:u w:val="single"/>
                </w:rPr>
                <w:t>mates@nku.edu.tr</w:t>
              </w:r>
            </w:hyperlink>
          </w:p>
        </w:tc>
      </w:tr>
    </w:tbl>
    <w:p w14:paraId="06811A05" w14:textId="77777777" w:rsidR="00074BFD" w:rsidRDefault="00074BFD" w:rsidP="00074BFD">
      <w:pPr>
        <w:jc w:val="center"/>
        <w:rPr>
          <w:rFonts w:ascii="Times New Roman" w:hAnsi="Times New Roman" w:cs="Times New Roman"/>
          <w:b/>
        </w:rPr>
      </w:pPr>
    </w:p>
    <w:p w14:paraId="21CFE6CB" w14:textId="3D1A19EE" w:rsidR="00074BFD" w:rsidRDefault="00074BFD" w:rsidP="00074BFD">
      <w:pPr>
        <w:jc w:val="center"/>
        <w:rPr>
          <w:rFonts w:ascii="Times New Roman" w:hAnsi="Times New Roman" w:cs="Times New Roman"/>
          <w:b/>
        </w:rPr>
      </w:pPr>
      <w:r w:rsidRPr="003C1167">
        <w:rPr>
          <w:rFonts w:ascii="Times New Roman" w:hAnsi="Times New Roman" w:cs="Times New Roman"/>
          <w:b/>
        </w:rPr>
        <w:t>CİHAZIN KULLAN</w:t>
      </w:r>
      <w:r>
        <w:rPr>
          <w:rFonts w:ascii="Times New Roman" w:hAnsi="Times New Roman" w:cs="Times New Roman"/>
          <w:b/>
        </w:rPr>
        <w:t>MA</w:t>
      </w:r>
      <w:r w:rsidRPr="003C1167">
        <w:rPr>
          <w:rFonts w:ascii="Times New Roman" w:hAnsi="Times New Roman" w:cs="Times New Roman"/>
          <w:b/>
        </w:rPr>
        <w:t xml:space="preserve"> TALİMATI</w:t>
      </w:r>
    </w:p>
    <w:p w14:paraId="3FD5BD55" w14:textId="77777777" w:rsidR="00074BFD" w:rsidRPr="00DE5CA0" w:rsidRDefault="00074BFD" w:rsidP="00074BFD">
      <w:pPr>
        <w:shd w:val="clear" w:color="auto" w:fill="FFFFFF"/>
        <w:spacing w:after="100" w:afterAutospacing="1" w:line="240" w:lineRule="auto"/>
        <w:outlineLvl w:val="2"/>
        <w:rPr>
          <w:rFonts w:ascii="Arial" w:eastAsia="Times New Roman" w:hAnsi="Arial" w:cs="Arial"/>
          <w:b/>
          <w:bCs/>
          <w:color w:val="000000"/>
          <w:sz w:val="42"/>
          <w:szCs w:val="42"/>
          <w:lang w:eastAsia="tr-TR"/>
        </w:rPr>
      </w:pPr>
      <w:r w:rsidRPr="00DE5CA0">
        <w:rPr>
          <w:rFonts w:ascii="Arial" w:eastAsia="Times New Roman" w:hAnsi="Arial" w:cs="Arial"/>
          <w:b/>
          <w:bCs/>
          <w:color w:val="000000"/>
          <w:sz w:val="21"/>
          <w:szCs w:val="21"/>
          <w:lang w:eastAsia="tr-TR"/>
        </w:rPr>
        <w:t>Tasarım özellikleri</w:t>
      </w:r>
    </w:p>
    <w:p w14:paraId="05CD3994" w14:textId="77777777" w:rsidR="00074BFD" w:rsidRPr="00074BFD" w:rsidRDefault="00074BFD" w:rsidP="00074BFD">
      <w:pPr>
        <w:shd w:val="clear" w:color="auto" w:fill="FFFFFF"/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lang w:eastAsia="tr-TR"/>
        </w:rPr>
      </w:pPr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Kararlılık göstergesi, yazılım kilitleme ve sıfırlama menüsü, menü ve kalibrasyon kilitleri, ön seviye göstergesi, otomatik dara, mekanik ve yazılım aşırı yük/düşük yük koruması, çoklu uygulama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ları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 ve birimleri, kullanıcı tarafından seçilebilir iletişim ve baskı ayarları, kullanıcı tarafından seçilebilir aralık kalibrasyonu puan, otomatik bekleme</w:t>
      </w:r>
    </w:p>
    <w:p w14:paraId="2D26921F" w14:textId="77777777" w:rsidR="00074BFD" w:rsidRPr="00074BFD" w:rsidRDefault="00074BFD" w:rsidP="00074BFD">
      <w:pPr>
        <w:shd w:val="clear" w:color="auto" w:fill="FFFFFF"/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lang w:eastAsia="tr-TR"/>
        </w:rPr>
      </w:pPr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Bunların yanı sıra 5 farklı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u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 bulunmaktadır. Bunlar ağırlık ölçme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u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, sayma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u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, yüzde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u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, dinamik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u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, yoğunluk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u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. Ağırlık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modunda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 istediğiniz ağırlığı 220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gram'a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 kadar 0.0001g hassasiyete kadar ölçebilirsiniz.</w:t>
      </w:r>
    </w:p>
    <w:p w14:paraId="2A3387DE" w14:textId="77777777" w:rsidR="00074BFD" w:rsidRPr="00DE5CA0" w:rsidRDefault="00074BFD" w:rsidP="00074BF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4"/>
          <w:szCs w:val="24"/>
          <w:lang w:eastAsia="tr-TR"/>
        </w:rPr>
      </w:pPr>
      <w:r w:rsidRPr="00DE5CA0">
        <w:rPr>
          <w:rFonts w:ascii="Arial" w:eastAsia="Times New Roman" w:hAnsi="Arial" w:cs="Arial"/>
          <w:b/>
          <w:bCs/>
          <w:color w:val="FF0000"/>
          <w:sz w:val="21"/>
          <w:szCs w:val="21"/>
          <w:lang w:eastAsia="tr-TR"/>
        </w:rPr>
        <w:t>TEKNİK ÖZELLİKLER</w:t>
      </w:r>
      <w:r w:rsidRPr="00DE5CA0">
        <w:rPr>
          <w:rFonts w:ascii="Arial" w:eastAsia="Times New Roman" w:hAnsi="Arial" w:cs="Arial"/>
          <w:b/>
          <w:bCs/>
          <w:color w:val="FF0000"/>
          <w:sz w:val="21"/>
          <w:szCs w:val="21"/>
          <w:lang w:eastAsia="tr-TR"/>
        </w:rPr>
        <w:br/>
      </w:r>
      <w:r w:rsidRPr="00DE5CA0">
        <w:rPr>
          <w:rFonts w:ascii="Arial" w:eastAsia="Times New Roman" w:hAnsi="Arial" w:cs="Arial"/>
          <w:b/>
          <w:bCs/>
          <w:color w:val="262626"/>
          <w:sz w:val="21"/>
          <w:szCs w:val="21"/>
          <w:lang w:eastAsia="tr-TR"/>
        </w:rPr>
        <w:br/>
      </w:r>
    </w:p>
    <w:tbl>
      <w:tblPr>
        <w:tblW w:w="54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73"/>
        <w:gridCol w:w="7225"/>
      </w:tblGrid>
      <w:tr w:rsidR="00074BFD" w:rsidRPr="00DE5CA0" w14:paraId="16B11FCE" w14:textId="77777777" w:rsidTr="00074BFD">
        <w:trPr>
          <w:trHeight w:val="754"/>
        </w:trPr>
        <w:tc>
          <w:tcPr>
            <w:tcW w:w="1313" w:type="pct"/>
            <w:tcBorders>
              <w:top w:val="single" w:sz="8" w:space="0" w:color="9BBB59"/>
              <w:left w:val="nil"/>
              <w:bottom w:val="single" w:sz="8" w:space="0" w:color="9BBB59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F00D8B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666666"/>
                <w:sz w:val="20"/>
                <w:szCs w:val="20"/>
                <w:lang w:eastAsia="tr-TR"/>
              </w:rPr>
              <w:t> </w:t>
            </w: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Kapasite </w:t>
            </w:r>
          </w:p>
        </w:tc>
        <w:tc>
          <w:tcPr>
            <w:tcW w:w="3687" w:type="pct"/>
            <w:tcBorders>
              <w:top w:val="single" w:sz="8" w:space="0" w:color="9BBB59"/>
              <w:left w:val="nil"/>
              <w:bottom w:val="single" w:sz="8" w:space="0" w:color="9BBB59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444252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: 210 gr </w:t>
            </w: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br/>
            </w: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br/>
            </w:r>
          </w:p>
        </w:tc>
      </w:tr>
      <w:tr w:rsidR="00074BFD" w:rsidRPr="00DE5CA0" w14:paraId="7E20AD9F" w14:textId="77777777" w:rsidTr="00074BFD">
        <w:trPr>
          <w:trHeight w:val="779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1DD769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Hassasiyet 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DDAC1D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: 0.0001 gr</w:t>
            </w: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br/>
            </w: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br/>
            </w:r>
          </w:p>
        </w:tc>
      </w:tr>
      <w:tr w:rsidR="00074BFD" w:rsidRPr="00DE5CA0" w14:paraId="6D308172" w14:textId="77777777" w:rsidTr="00074BFD">
        <w:trPr>
          <w:trHeight w:val="779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B1ABD7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</w:t>
            </w:r>
            <w:proofErr w:type="spellStart"/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Tekrarlanabilirlik</w:t>
            </w:r>
            <w:proofErr w:type="spellEnd"/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1A3358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: 0.0001 gr</w:t>
            </w: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br/>
            </w: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br/>
            </w:r>
          </w:p>
        </w:tc>
      </w:tr>
      <w:tr w:rsidR="00074BFD" w:rsidRPr="00DE5CA0" w14:paraId="53C56E05" w14:textId="77777777" w:rsidTr="00074BFD">
        <w:trPr>
          <w:trHeight w:val="754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E2E161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</w:t>
            </w:r>
            <w:proofErr w:type="spellStart"/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Doğrusallık</w:t>
            </w:r>
            <w:proofErr w:type="spellEnd"/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ED46E4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: ±0.3</w:t>
            </w: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br/>
            </w: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br/>
            </w:r>
          </w:p>
        </w:tc>
      </w:tr>
      <w:tr w:rsidR="00074BFD" w:rsidRPr="00DE5CA0" w14:paraId="7513A45E" w14:textId="77777777" w:rsidTr="00074BFD">
        <w:trPr>
          <w:trHeight w:val="402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1AA3CF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Çalışma Sıcaklık Aralığı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0B2EEB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: -10... 40 °C</w:t>
            </w:r>
          </w:p>
        </w:tc>
      </w:tr>
      <w:tr w:rsidR="00074BFD" w:rsidRPr="00DE5CA0" w14:paraId="4F19813D" w14:textId="77777777" w:rsidTr="00074BFD">
        <w:trPr>
          <w:trHeight w:val="377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95906E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Çalışma Nem Aralığı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D27D30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: 10... 80% RH</w:t>
            </w:r>
          </w:p>
        </w:tc>
      </w:tr>
      <w:tr w:rsidR="00074BFD" w:rsidRPr="00DE5CA0" w14:paraId="299B2C11" w14:textId="77777777" w:rsidTr="00074BFD">
        <w:trPr>
          <w:trHeight w:val="377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7FE318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Kalibrasyon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37D2B4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: Dahili</w:t>
            </w:r>
          </w:p>
        </w:tc>
      </w:tr>
      <w:tr w:rsidR="00074BFD" w:rsidRPr="00DE5CA0" w14:paraId="3DB1EDE7" w14:textId="77777777" w:rsidTr="00074BFD">
        <w:trPr>
          <w:trHeight w:val="402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F65880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Dara Aralığı 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ADF58D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: 1</w:t>
            </w:r>
          </w:p>
        </w:tc>
      </w:tr>
      <w:tr w:rsidR="00074BFD" w:rsidRPr="00DE5CA0" w14:paraId="2AC4D699" w14:textId="77777777" w:rsidTr="00074BFD">
        <w:trPr>
          <w:trHeight w:val="377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D3CB18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Stabilizasyon Zamanı 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2306B4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: 3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sn</w:t>
            </w:r>
            <w:proofErr w:type="spellEnd"/>
          </w:p>
        </w:tc>
      </w:tr>
      <w:tr w:rsidR="00074BFD" w:rsidRPr="00DE5CA0" w14:paraId="07FF1662" w14:textId="77777777" w:rsidTr="00074BFD">
        <w:trPr>
          <w:trHeight w:val="377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696FB1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 xml:space="preserve"> Tartım </w:t>
            </w:r>
            <w:proofErr w:type="spellStart"/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Modları</w:t>
            </w:r>
            <w:proofErr w:type="spellEnd"/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EEB769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 : Tartım, parça sayma, yüzde hesabı</w:t>
            </w:r>
          </w:p>
        </w:tc>
      </w:tr>
      <w:tr w:rsidR="00074BFD" w:rsidRPr="00DE5CA0" w14:paraId="0097FF20" w14:textId="77777777" w:rsidTr="00074BFD">
        <w:trPr>
          <w:trHeight w:val="402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0A5BE8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Tartım Birimleri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74B6DD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 : mg, g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ct</w:t>
            </w:r>
            <w:proofErr w:type="spell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oz</w:t>
            </w:r>
            <w:proofErr w:type="spell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dwt</w:t>
            </w:r>
            <w:proofErr w:type="spell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tical</w:t>
            </w:r>
            <w:proofErr w:type="spell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, tola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mommes</w:t>
            </w:r>
            <w:proofErr w:type="spell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, baht, tahıl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mesghal</w:t>
            </w:r>
            <w:proofErr w:type="spell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newton</w:t>
            </w:r>
            <w:proofErr w:type="spell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, </w:t>
            </w:r>
            <w:proofErr w:type="spell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ozt</w:t>
            </w:r>
            <w:proofErr w:type="spellEnd"/>
          </w:p>
        </w:tc>
      </w:tr>
      <w:tr w:rsidR="00074BFD" w:rsidRPr="00DE5CA0" w14:paraId="724A8770" w14:textId="77777777" w:rsidTr="00074BFD">
        <w:trPr>
          <w:trHeight w:val="377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232300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lastRenderedPageBreak/>
              <w:t> Platform Çapı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028F90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 : 90 mm</w:t>
            </w:r>
          </w:p>
        </w:tc>
      </w:tr>
      <w:tr w:rsidR="00074BFD" w:rsidRPr="00DE5CA0" w14:paraId="069064A2" w14:textId="77777777" w:rsidTr="00074BFD">
        <w:trPr>
          <w:trHeight w:val="377"/>
        </w:trPr>
        <w:tc>
          <w:tcPr>
            <w:tcW w:w="131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3AC4E8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Terazi Ebatları</w:t>
            </w:r>
          </w:p>
        </w:tc>
        <w:tc>
          <w:tcPr>
            <w:tcW w:w="36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A0BD70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 : </w:t>
            </w:r>
            <w:proofErr w:type="gram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19.6</w:t>
            </w:r>
            <w:proofErr w:type="gram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 cm x 9.2 cm x 32 cm</w:t>
            </w:r>
          </w:p>
        </w:tc>
      </w:tr>
      <w:tr w:rsidR="00074BFD" w:rsidRPr="00DE5CA0" w14:paraId="1722212B" w14:textId="77777777" w:rsidTr="00074BFD">
        <w:trPr>
          <w:trHeight w:val="402"/>
        </w:trPr>
        <w:tc>
          <w:tcPr>
            <w:tcW w:w="1313" w:type="pct"/>
            <w:tcBorders>
              <w:top w:val="nil"/>
              <w:left w:val="nil"/>
              <w:bottom w:val="single" w:sz="8" w:space="0" w:color="9BBB59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714063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b/>
                <w:bCs/>
                <w:color w:val="262626"/>
                <w:sz w:val="20"/>
                <w:szCs w:val="20"/>
                <w:lang w:eastAsia="tr-TR"/>
              </w:rPr>
              <w:t> Ağırlık</w:t>
            </w:r>
          </w:p>
        </w:tc>
        <w:tc>
          <w:tcPr>
            <w:tcW w:w="3687" w:type="pct"/>
            <w:tcBorders>
              <w:top w:val="nil"/>
              <w:left w:val="nil"/>
              <w:bottom w:val="single" w:sz="8" w:space="0" w:color="9BBB59"/>
              <w:right w:val="nil"/>
            </w:tcBorders>
            <w:shd w:val="clear" w:color="auto" w:fill="E6EE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C0163E" w14:textId="77777777" w:rsidR="00074BFD" w:rsidRPr="00DE5CA0" w:rsidRDefault="00074BFD" w:rsidP="004B6C7A">
            <w:pPr>
              <w:spacing w:after="0" w:line="240" w:lineRule="auto"/>
              <w:rPr>
                <w:rFonts w:ascii="Arial" w:eastAsia="Times New Roman" w:hAnsi="Arial" w:cs="Arial"/>
                <w:color w:val="262626"/>
                <w:sz w:val="24"/>
                <w:szCs w:val="24"/>
                <w:lang w:eastAsia="tr-TR"/>
              </w:rPr>
            </w:pPr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 : </w:t>
            </w:r>
            <w:proofErr w:type="gramStart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>4.6</w:t>
            </w:r>
            <w:proofErr w:type="gramEnd"/>
            <w:r w:rsidRPr="00DE5CA0">
              <w:rPr>
                <w:rFonts w:ascii="Arial" w:eastAsia="Times New Roman" w:hAnsi="Arial" w:cs="Arial"/>
                <w:color w:val="262626"/>
                <w:sz w:val="20"/>
                <w:szCs w:val="20"/>
                <w:lang w:eastAsia="tr-TR"/>
              </w:rPr>
              <w:t xml:space="preserve"> kg</w:t>
            </w:r>
          </w:p>
        </w:tc>
      </w:tr>
    </w:tbl>
    <w:p w14:paraId="135F1D87" w14:textId="77777777" w:rsidR="00074BFD" w:rsidRDefault="00074BFD" w:rsidP="00074BFD">
      <w:pPr>
        <w:rPr>
          <w:rFonts w:ascii="Times New Roman" w:hAnsi="Times New Roman" w:cs="Times New Roman"/>
          <w:sz w:val="24"/>
        </w:rPr>
      </w:pPr>
    </w:p>
    <w:p w14:paraId="42FC92A5" w14:textId="77777777" w:rsidR="00074BFD" w:rsidRPr="00074BFD" w:rsidRDefault="00074BFD" w:rsidP="00074BFD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tr-TR"/>
        </w:rPr>
      </w:pPr>
      <w:r w:rsidRPr="00074BFD">
        <w:rPr>
          <w:rFonts w:ascii="Times New Roman" w:eastAsia="Times New Roman" w:hAnsi="Times New Roman" w:cs="Times New Roman"/>
          <w:color w:val="262626"/>
          <w:shd w:val="clear" w:color="auto" w:fill="FFFFFF"/>
          <w:lang w:eastAsia="tr-TR"/>
        </w:rPr>
        <w:t>Canlı hayvan ağırlık ölçümleri için doğru ağırlığı bulmakta çok işe yarar. Yoğunluk ölçümleri ise tercih edilen sıvı yahut katının yoğunluğunu kolayca bulmamızda yardımcıdır.</w:t>
      </w:r>
    </w:p>
    <w:p w14:paraId="6E928C2B" w14:textId="77777777" w:rsidR="00074BFD" w:rsidRPr="00074BFD" w:rsidRDefault="00074BFD" w:rsidP="00074BFD">
      <w:pPr>
        <w:shd w:val="clear" w:color="auto" w:fill="FFFFFF"/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lang w:eastAsia="tr-TR"/>
        </w:rPr>
      </w:pPr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Çalışma ortamında kullanımına bağlı kirlenme gibi durumlarda, </w:t>
      </w:r>
      <w:proofErr w:type="spellStart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>pioneer</w:t>
      </w:r>
      <w:proofErr w:type="spellEnd"/>
      <w:r w:rsidRPr="00074BFD">
        <w:rPr>
          <w:rFonts w:ascii="Times New Roman" w:eastAsia="Times New Roman" w:hAnsi="Times New Roman" w:cs="Times New Roman"/>
          <w:color w:val="262626"/>
          <w:lang w:eastAsia="tr-TR"/>
        </w:rPr>
        <w:t xml:space="preserve"> teraziler rahatça sökülüp temizleme işleminin ardından tekrar monte edilebilir.</w:t>
      </w:r>
    </w:p>
    <w:p w14:paraId="4355545D" w14:textId="0917F35E" w:rsidR="00BB75D5" w:rsidRPr="00074BFD" w:rsidRDefault="00BB75D5" w:rsidP="00B830AE">
      <w:pPr>
        <w:rPr>
          <w:rFonts w:ascii="Times New Roman" w:hAnsi="Times New Roman" w:cs="Times New Roman"/>
        </w:rPr>
      </w:pPr>
    </w:p>
    <w:sectPr w:rsidR="00BB75D5" w:rsidRPr="00074B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62447"/>
    <w:multiLevelType w:val="hybridMultilevel"/>
    <w:tmpl w:val="F9468C44"/>
    <w:lvl w:ilvl="0" w:tplc="041F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F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F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B4D02"/>
    <w:multiLevelType w:val="multilevel"/>
    <w:tmpl w:val="2C90DEB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8597FD5"/>
    <w:multiLevelType w:val="hybridMultilevel"/>
    <w:tmpl w:val="24DA22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4635F"/>
    <w:multiLevelType w:val="hybridMultilevel"/>
    <w:tmpl w:val="27AC5A4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EA6C9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510135"/>
    <w:multiLevelType w:val="hybridMultilevel"/>
    <w:tmpl w:val="1AC2EAEA"/>
    <w:lvl w:ilvl="0" w:tplc="9C8E9CF6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61276"/>
    <w:multiLevelType w:val="hybridMultilevel"/>
    <w:tmpl w:val="A35EE3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5466C"/>
    <w:multiLevelType w:val="hybridMultilevel"/>
    <w:tmpl w:val="F6B2A75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55F"/>
    <w:multiLevelType w:val="hybridMultilevel"/>
    <w:tmpl w:val="6D4C58A4"/>
    <w:lvl w:ilvl="0" w:tplc="DD84ACA2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625ECD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267D0"/>
    <w:multiLevelType w:val="hybridMultilevel"/>
    <w:tmpl w:val="13F03D8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37B54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347D0"/>
    <w:multiLevelType w:val="multilevel"/>
    <w:tmpl w:val="6D56D4A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E0F3602"/>
    <w:multiLevelType w:val="hybridMultilevel"/>
    <w:tmpl w:val="E4FA084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C2FA0"/>
    <w:multiLevelType w:val="hybridMultilevel"/>
    <w:tmpl w:val="85408EE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A4470"/>
    <w:multiLevelType w:val="hybridMultilevel"/>
    <w:tmpl w:val="23BC4A8E"/>
    <w:lvl w:ilvl="0" w:tplc="951487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6FAE"/>
    <w:multiLevelType w:val="hybridMultilevel"/>
    <w:tmpl w:val="1096CB7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893E43"/>
    <w:multiLevelType w:val="hybridMultilevel"/>
    <w:tmpl w:val="990E3870"/>
    <w:lvl w:ilvl="0" w:tplc="041F000F">
      <w:start w:val="1"/>
      <w:numFmt w:val="decimal"/>
      <w:lvlText w:val="%1."/>
      <w:lvlJc w:val="left"/>
      <w:pPr>
        <w:ind w:left="786" w:hanging="360"/>
      </w:p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E3239B7"/>
    <w:multiLevelType w:val="hybridMultilevel"/>
    <w:tmpl w:val="6102F0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35607C"/>
    <w:multiLevelType w:val="hybridMultilevel"/>
    <w:tmpl w:val="CE564CE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895BB1"/>
    <w:multiLevelType w:val="multilevel"/>
    <w:tmpl w:val="D5D63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463727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733B4"/>
    <w:multiLevelType w:val="hybridMultilevel"/>
    <w:tmpl w:val="C9D8F194"/>
    <w:lvl w:ilvl="0" w:tplc="4E12A2A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1570F"/>
    <w:multiLevelType w:val="hybridMultilevel"/>
    <w:tmpl w:val="D506F0D2"/>
    <w:lvl w:ilvl="0" w:tplc="3C8668EC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023061"/>
    <w:multiLevelType w:val="hybridMultilevel"/>
    <w:tmpl w:val="81E4986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33842"/>
    <w:multiLevelType w:val="multilevel"/>
    <w:tmpl w:val="F3DAB69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60A1097"/>
    <w:multiLevelType w:val="hybridMultilevel"/>
    <w:tmpl w:val="A49A1F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0E054B"/>
    <w:multiLevelType w:val="hybridMultilevel"/>
    <w:tmpl w:val="6D4C58A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254CC6"/>
    <w:multiLevelType w:val="multilevel"/>
    <w:tmpl w:val="22383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3D81CE9"/>
    <w:multiLevelType w:val="hybridMultilevel"/>
    <w:tmpl w:val="1096CB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F17160"/>
    <w:multiLevelType w:val="hybridMultilevel"/>
    <w:tmpl w:val="017AEB0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296135"/>
    <w:multiLevelType w:val="multilevel"/>
    <w:tmpl w:val="F978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F6193A"/>
    <w:multiLevelType w:val="hybridMultilevel"/>
    <w:tmpl w:val="596AA38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8B266F"/>
    <w:multiLevelType w:val="multilevel"/>
    <w:tmpl w:val="5FEAF00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4"/>
  </w:num>
  <w:num w:numId="2">
    <w:abstractNumId w:val="15"/>
  </w:num>
  <w:num w:numId="3">
    <w:abstractNumId w:val="13"/>
  </w:num>
  <w:num w:numId="4">
    <w:abstractNumId w:val="7"/>
  </w:num>
  <w:num w:numId="5">
    <w:abstractNumId w:val="14"/>
  </w:num>
  <w:num w:numId="6">
    <w:abstractNumId w:val="16"/>
  </w:num>
  <w:num w:numId="7">
    <w:abstractNumId w:val="23"/>
  </w:num>
  <w:num w:numId="8">
    <w:abstractNumId w:val="29"/>
  </w:num>
  <w:num w:numId="9">
    <w:abstractNumId w:val="26"/>
  </w:num>
  <w:num w:numId="10">
    <w:abstractNumId w:val="3"/>
  </w:num>
  <w:num w:numId="11">
    <w:abstractNumId w:val="25"/>
  </w:num>
  <w:num w:numId="12">
    <w:abstractNumId w:val="12"/>
  </w:num>
  <w:num w:numId="13">
    <w:abstractNumId w:val="18"/>
  </w:num>
  <w:num w:numId="14">
    <w:abstractNumId w:val="33"/>
  </w:num>
  <w:num w:numId="15">
    <w:abstractNumId w:val="2"/>
  </w:num>
  <w:num w:numId="16">
    <w:abstractNumId w:val="6"/>
  </w:num>
  <w:num w:numId="17">
    <w:abstractNumId w:val="19"/>
  </w:num>
  <w:num w:numId="18">
    <w:abstractNumId w:val="1"/>
  </w:num>
  <w:num w:numId="19">
    <w:abstractNumId w:val="30"/>
  </w:num>
  <w:num w:numId="20">
    <w:abstractNumId w:val="28"/>
  </w:num>
  <w:num w:numId="21">
    <w:abstractNumId w:val="32"/>
  </w:num>
  <w:num w:numId="22">
    <w:abstractNumId w:val="17"/>
  </w:num>
  <w:num w:numId="23">
    <w:abstractNumId w:val="10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2"/>
  </w:num>
  <w:num w:numId="27">
    <w:abstractNumId w:val="5"/>
  </w:num>
  <w:num w:numId="28">
    <w:abstractNumId w:val="8"/>
  </w:num>
  <w:num w:numId="29">
    <w:abstractNumId w:val="27"/>
  </w:num>
  <w:num w:numId="30">
    <w:abstractNumId w:val="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</w:num>
  <w:num w:numId="32">
    <w:abstractNumId w:val="4"/>
  </w:num>
  <w:num w:numId="33">
    <w:abstractNumId w:val="31"/>
  </w:num>
  <w:num w:numId="34">
    <w:abstractNumId w:val="20"/>
  </w:num>
  <w:num w:numId="35">
    <w:abstractNumId w:val="11"/>
  </w:num>
  <w:num w:numId="36">
    <w:abstractNumId w:val="21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A3tTA0MjQ3M7VU0lEKTi0uzszPAykwqQUAd9GjFSwAAAA="/>
  </w:docVars>
  <w:rsids>
    <w:rsidRoot w:val="00F84D56"/>
    <w:rsid w:val="00033CE3"/>
    <w:rsid w:val="00054A3F"/>
    <w:rsid w:val="00067C1A"/>
    <w:rsid w:val="00074BFD"/>
    <w:rsid w:val="000D6DA5"/>
    <w:rsid w:val="000E0763"/>
    <w:rsid w:val="001A40B1"/>
    <w:rsid w:val="003C1453"/>
    <w:rsid w:val="0048263D"/>
    <w:rsid w:val="004C4368"/>
    <w:rsid w:val="00596F14"/>
    <w:rsid w:val="005E5F80"/>
    <w:rsid w:val="006016E3"/>
    <w:rsid w:val="007B0FCA"/>
    <w:rsid w:val="00852F03"/>
    <w:rsid w:val="0086594F"/>
    <w:rsid w:val="0089553F"/>
    <w:rsid w:val="0090774F"/>
    <w:rsid w:val="009D4B59"/>
    <w:rsid w:val="009D566E"/>
    <w:rsid w:val="00A23F20"/>
    <w:rsid w:val="00A91953"/>
    <w:rsid w:val="00B00518"/>
    <w:rsid w:val="00B830AE"/>
    <w:rsid w:val="00BB75D5"/>
    <w:rsid w:val="00C42170"/>
    <w:rsid w:val="00F31FE0"/>
    <w:rsid w:val="00F84D56"/>
    <w:rsid w:val="00FD26C8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D87AA0"/>
  <w15:chartTrackingRefBased/>
  <w15:docId w15:val="{BC914478-03FB-460D-99A9-A4803985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BFD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84D56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45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ralkYokChar">
    <w:name w:val="Aralık Yok Char"/>
    <w:basedOn w:val="VarsaylanParagrafYazTipi"/>
    <w:link w:val="AralkYok"/>
    <w:uiPriority w:val="1"/>
    <w:rsid w:val="003C1453"/>
    <w:rPr>
      <w:rFonts w:ascii="Calibri" w:eastAsia="Calibri" w:hAnsi="Calibri" w:cs="Times New Roman"/>
    </w:rPr>
  </w:style>
  <w:style w:type="paragraph" w:customStyle="1" w:styleId="Default">
    <w:name w:val="Default"/>
    <w:rsid w:val="00B005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oKlavuzu">
    <w:name w:val="Table Grid"/>
    <w:basedOn w:val="NormalTablo"/>
    <w:uiPriority w:val="59"/>
    <w:rsid w:val="00B83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830AE"/>
    <w:rPr>
      <w:color w:val="0563C1" w:themeColor="hyperlink"/>
      <w:u w:val="single"/>
    </w:rPr>
  </w:style>
  <w:style w:type="table" w:customStyle="1" w:styleId="TableGrid1">
    <w:name w:val="Table Grid1"/>
    <w:basedOn w:val="NormalTablo"/>
    <w:next w:val="TabloKlavuzu"/>
    <w:uiPriority w:val="59"/>
    <w:rsid w:val="00074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tes@nku.edu.t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emre avşar</dc:creator>
  <cp:keywords/>
  <dc:description/>
  <cp:lastModifiedBy>PC</cp:lastModifiedBy>
  <cp:revision>2</cp:revision>
  <dcterms:created xsi:type="dcterms:W3CDTF">2022-04-15T08:16:00Z</dcterms:created>
  <dcterms:modified xsi:type="dcterms:W3CDTF">2022-04-15T08:16:00Z</dcterms:modified>
</cp:coreProperties>
</file>